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5BDF2D" w14:textId="2A592F92" w:rsidR="0096532A" w:rsidRDefault="002537BB" w:rsidP="002537BB">
      <w:pPr>
        <w:jc w:val="center"/>
      </w:pPr>
      <w:r>
        <w:t>Title I Plan</w:t>
      </w:r>
    </w:p>
    <w:p w14:paraId="3A82BA06" w14:textId="6079CF20" w:rsidR="002537BB" w:rsidRDefault="002537BB" w:rsidP="002537BB">
      <w:pPr>
        <w:jc w:val="center"/>
        <w:rPr>
          <w:b/>
          <w:bCs/>
        </w:rPr>
      </w:pPr>
      <w:r w:rsidRPr="002537BB">
        <w:rPr>
          <w:b/>
          <w:bCs/>
          <w:highlight w:val="yellow"/>
        </w:rPr>
        <w:t>Enter School Name HERE</w:t>
      </w:r>
    </w:p>
    <w:p w14:paraId="3C0BF71C" w14:textId="7B4A1386" w:rsidR="002537BB" w:rsidRDefault="002537BB" w:rsidP="002537BB">
      <w:pPr>
        <w:jc w:val="center"/>
        <w:rPr>
          <w:b/>
          <w:bCs/>
        </w:rPr>
      </w:pPr>
      <w:r>
        <w:rPr>
          <w:b/>
          <w:bCs/>
        </w:rPr>
        <w:t>2020-2021</w:t>
      </w:r>
    </w:p>
    <w:p w14:paraId="63DBEF4B" w14:textId="2EDC86B5" w:rsidR="002537BB" w:rsidRDefault="002537BB" w:rsidP="002537BB">
      <w:pPr>
        <w:jc w:val="center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10"/>
      </w:tblGrid>
      <w:tr w:rsidR="00270C79" w14:paraId="01931576" w14:textId="77777777" w:rsidTr="00B62D8C">
        <w:tc>
          <w:tcPr>
            <w:tcW w:w="18936" w:type="dxa"/>
            <w:vAlign w:val="center"/>
          </w:tcPr>
          <w:p w14:paraId="3BA344CC" w14:textId="79C88EA6" w:rsidR="008508B3" w:rsidRPr="00B62D8C" w:rsidRDefault="00270C79" w:rsidP="00B62D8C">
            <w:r>
              <w:rPr>
                <w:b/>
                <w:bCs/>
              </w:rPr>
              <w:t>SUP</w:t>
            </w:r>
            <w:r w:rsidR="008508B3">
              <w:rPr>
                <w:b/>
                <w:bCs/>
              </w:rPr>
              <w:t xml:space="preserve"> Goals</w:t>
            </w:r>
            <w:r w:rsidR="00C44269">
              <w:rPr>
                <w:b/>
                <w:bCs/>
              </w:rPr>
              <w:t xml:space="preserve">: </w:t>
            </w:r>
            <w:r w:rsidR="00100DB0">
              <w:t>Please enter your 2021-2022 S</w:t>
            </w:r>
            <w:r w:rsidR="00B62D8C">
              <w:t xml:space="preserve">uccess Plan goals here.  </w:t>
            </w:r>
            <w:r w:rsidR="00B50154">
              <w:t xml:space="preserve"> When completing the table below, use the goal number from </w:t>
            </w:r>
            <w:r w:rsidR="00722605">
              <w:t>this</w:t>
            </w:r>
            <w:r w:rsidR="00B50154">
              <w:t xml:space="preserve"> chart to reference which goal your plan items are related to.  </w:t>
            </w:r>
          </w:p>
        </w:tc>
      </w:tr>
      <w:tr w:rsidR="004B62D9" w14:paraId="28065FF7" w14:textId="77777777" w:rsidTr="008508B3">
        <w:tc>
          <w:tcPr>
            <w:tcW w:w="18936" w:type="dxa"/>
            <w:vAlign w:val="center"/>
          </w:tcPr>
          <w:p w14:paraId="11BD58DA" w14:textId="77777777" w:rsidR="004B62D9" w:rsidRPr="004B62D9" w:rsidRDefault="004B62D9" w:rsidP="004B62D9">
            <w:pPr>
              <w:pStyle w:val="ListParagraph"/>
              <w:numPr>
                <w:ilvl w:val="0"/>
                <w:numId w:val="2"/>
              </w:numPr>
            </w:pPr>
          </w:p>
        </w:tc>
      </w:tr>
      <w:tr w:rsidR="004B62D9" w14:paraId="2ABE261B" w14:textId="77777777" w:rsidTr="008508B3">
        <w:tc>
          <w:tcPr>
            <w:tcW w:w="18936" w:type="dxa"/>
            <w:vAlign w:val="center"/>
          </w:tcPr>
          <w:p w14:paraId="613AE05C" w14:textId="77777777" w:rsidR="004B62D9" w:rsidRPr="004B62D9" w:rsidRDefault="004B62D9" w:rsidP="004B62D9">
            <w:pPr>
              <w:pStyle w:val="ListParagraph"/>
              <w:numPr>
                <w:ilvl w:val="0"/>
                <w:numId w:val="2"/>
              </w:numPr>
            </w:pPr>
          </w:p>
        </w:tc>
      </w:tr>
      <w:tr w:rsidR="004B62D9" w14:paraId="70465231" w14:textId="77777777" w:rsidTr="008508B3">
        <w:tc>
          <w:tcPr>
            <w:tcW w:w="18936" w:type="dxa"/>
            <w:vAlign w:val="center"/>
          </w:tcPr>
          <w:p w14:paraId="3950EAA3" w14:textId="77777777" w:rsidR="004B62D9" w:rsidRPr="004B62D9" w:rsidRDefault="004B62D9" w:rsidP="004B62D9">
            <w:pPr>
              <w:pStyle w:val="ListParagraph"/>
              <w:numPr>
                <w:ilvl w:val="0"/>
                <w:numId w:val="2"/>
              </w:numPr>
            </w:pPr>
          </w:p>
        </w:tc>
      </w:tr>
    </w:tbl>
    <w:p w14:paraId="5D28A6C4" w14:textId="77777777" w:rsidR="00270C79" w:rsidRDefault="00270C79" w:rsidP="002537BB">
      <w:pPr>
        <w:jc w:val="center"/>
        <w:rPr>
          <w:b/>
          <w:bCs/>
        </w:rPr>
      </w:pPr>
    </w:p>
    <w:p w14:paraId="1FEE8D90" w14:textId="1DB97ED8" w:rsidR="002537BB" w:rsidRDefault="002537BB" w:rsidP="002537BB">
      <w:pPr>
        <w:jc w:val="center"/>
        <w:rPr>
          <w:b/>
          <w:bCs/>
        </w:rPr>
      </w:pPr>
    </w:p>
    <w:tbl>
      <w:tblPr>
        <w:tblStyle w:val="TableGrid"/>
        <w:tblW w:w="18918" w:type="dxa"/>
        <w:tblLayout w:type="fixed"/>
        <w:tblLook w:val="04A0" w:firstRow="1" w:lastRow="0" w:firstColumn="1" w:lastColumn="0" w:noHBand="0" w:noVBand="1"/>
      </w:tblPr>
      <w:tblGrid>
        <w:gridCol w:w="1584"/>
        <w:gridCol w:w="774"/>
        <w:gridCol w:w="5520"/>
        <w:gridCol w:w="5520"/>
        <w:gridCol w:w="5520"/>
      </w:tblGrid>
      <w:tr w:rsidR="000D1034" w14:paraId="3630F6FF" w14:textId="19BE8BB3" w:rsidTr="00DE66D7">
        <w:trPr>
          <w:tblHeader/>
        </w:trPr>
        <w:tc>
          <w:tcPr>
            <w:tcW w:w="1584" w:type="dxa"/>
            <w:shd w:val="clear" w:color="auto" w:fill="FFF2CC" w:themeFill="accent4" w:themeFillTint="33"/>
          </w:tcPr>
          <w:p w14:paraId="7689A82D" w14:textId="5F3CA716" w:rsidR="000D1034" w:rsidRDefault="000D1034" w:rsidP="00B102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posed Activity</w:t>
            </w:r>
          </w:p>
          <w:p w14:paraId="1DFDF20D" w14:textId="03448407" w:rsidR="000D1034" w:rsidRPr="002537BB" w:rsidRDefault="000D1034" w:rsidP="00B102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What is the money being used for?)</w:t>
            </w:r>
          </w:p>
        </w:tc>
        <w:tc>
          <w:tcPr>
            <w:tcW w:w="774" w:type="dxa"/>
            <w:shd w:val="clear" w:color="auto" w:fill="FFF2CC" w:themeFill="accent4" w:themeFillTint="33"/>
          </w:tcPr>
          <w:p w14:paraId="323BAB8C" w14:textId="5B34DE1A" w:rsidR="000D1034" w:rsidRPr="00F81B8D" w:rsidRDefault="000D1034" w:rsidP="00B10200">
            <w:pPr>
              <w:jc w:val="center"/>
              <w:rPr>
                <w:b/>
                <w:bCs/>
              </w:rPr>
            </w:pPr>
            <w:r w:rsidRPr="00F81B8D">
              <w:rPr>
                <w:b/>
                <w:bCs/>
              </w:rPr>
              <w:t>S</w:t>
            </w:r>
            <w:r w:rsidR="00161C33">
              <w:rPr>
                <w:b/>
                <w:bCs/>
              </w:rPr>
              <w:t>UP</w:t>
            </w:r>
            <w:r w:rsidRPr="00F81B8D">
              <w:rPr>
                <w:b/>
                <w:bCs/>
              </w:rPr>
              <w:t xml:space="preserve"> Goal #</w:t>
            </w:r>
          </w:p>
        </w:tc>
        <w:tc>
          <w:tcPr>
            <w:tcW w:w="5520" w:type="dxa"/>
            <w:shd w:val="clear" w:color="auto" w:fill="FFF2CC" w:themeFill="accent4" w:themeFillTint="33"/>
          </w:tcPr>
          <w:p w14:paraId="4552477C" w14:textId="77777777" w:rsidR="000D1034" w:rsidRDefault="000D1034" w:rsidP="00B102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tails</w:t>
            </w:r>
          </w:p>
          <w:p w14:paraId="008D4B6C" w14:textId="77777777" w:rsidR="000D1034" w:rsidRDefault="000D1034" w:rsidP="00B102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Amount, FTE, target audience, amount, cost, etc.)</w:t>
            </w:r>
          </w:p>
          <w:p w14:paraId="269C6EB3" w14:textId="47932CE0" w:rsidR="000D1034" w:rsidRPr="00C02429" w:rsidRDefault="000D1034" w:rsidP="00B102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e Technical Assistance Guide for Level of detail required by category</w:t>
            </w:r>
          </w:p>
        </w:tc>
        <w:tc>
          <w:tcPr>
            <w:tcW w:w="5520" w:type="dxa"/>
            <w:shd w:val="clear" w:color="auto" w:fill="FFF2CC" w:themeFill="accent4" w:themeFillTint="33"/>
          </w:tcPr>
          <w:p w14:paraId="742D6185" w14:textId="77777777" w:rsidR="000D1034" w:rsidRDefault="000D1034" w:rsidP="00B102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aseline Data and Expected Results</w:t>
            </w:r>
          </w:p>
          <w:p w14:paraId="06E11B0E" w14:textId="0C030FF3" w:rsidR="000D1034" w:rsidRPr="00E90DA1" w:rsidRDefault="000D1034" w:rsidP="00B102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Data that is expected to improve because of this expenditure.  What is the expected result/goal for improvement?)</w:t>
            </w:r>
          </w:p>
        </w:tc>
        <w:tc>
          <w:tcPr>
            <w:tcW w:w="5520" w:type="dxa"/>
            <w:shd w:val="clear" w:color="auto" w:fill="FFF2CC" w:themeFill="accent4" w:themeFillTint="33"/>
          </w:tcPr>
          <w:p w14:paraId="27789168" w14:textId="77777777" w:rsidR="000D1034" w:rsidRDefault="000D1034" w:rsidP="00B102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mplementation Plan</w:t>
            </w:r>
          </w:p>
          <w:p w14:paraId="3E020FB2" w14:textId="576F1C9F" w:rsidR="000D1034" w:rsidRPr="002A7D4B" w:rsidRDefault="000D1034" w:rsidP="00B1020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What is occurring? Who is implementing? How and when will it take place – including frequency?)</w:t>
            </w:r>
          </w:p>
        </w:tc>
      </w:tr>
      <w:tr w:rsidR="008508B3" w14:paraId="1C5F50BD" w14:textId="77777777" w:rsidTr="00C37D43">
        <w:tc>
          <w:tcPr>
            <w:tcW w:w="18918" w:type="dxa"/>
            <w:gridSpan w:val="5"/>
            <w:shd w:val="clear" w:color="auto" w:fill="E2EFD9" w:themeFill="accent6" w:themeFillTint="33"/>
            <w:vAlign w:val="center"/>
          </w:tcPr>
          <w:p w14:paraId="40D73D81" w14:textId="124B56E7" w:rsidR="008508B3" w:rsidRDefault="008508B3" w:rsidP="008508B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udent Centered (5100)</w:t>
            </w:r>
          </w:p>
        </w:tc>
      </w:tr>
      <w:tr w:rsidR="000D1034" w14:paraId="4BDD4D12" w14:textId="7661BAC5" w:rsidTr="008508B3">
        <w:tc>
          <w:tcPr>
            <w:tcW w:w="1584" w:type="dxa"/>
          </w:tcPr>
          <w:p w14:paraId="4BD63E9B" w14:textId="4A8EAC0D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Position</w:t>
            </w:r>
          </w:p>
        </w:tc>
        <w:tc>
          <w:tcPr>
            <w:tcW w:w="774" w:type="dxa"/>
          </w:tcPr>
          <w:p w14:paraId="752C9F04" w14:textId="7CE36D12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05DED54" w14:textId="6ADDFB68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645B945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E46FE12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5A2A4F25" w14:textId="77777777" w:rsidTr="008508B3">
        <w:tc>
          <w:tcPr>
            <w:tcW w:w="1584" w:type="dxa"/>
          </w:tcPr>
          <w:p w14:paraId="20A8C58B" w14:textId="6C473AE0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Position</w:t>
            </w:r>
          </w:p>
        </w:tc>
        <w:tc>
          <w:tcPr>
            <w:tcW w:w="774" w:type="dxa"/>
          </w:tcPr>
          <w:p w14:paraId="05AF23B1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9DB23BF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6F70D75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ECC2EBF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59414080" w14:textId="77777777" w:rsidTr="008508B3">
        <w:tc>
          <w:tcPr>
            <w:tcW w:w="1584" w:type="dxa"/>
          </w:tcPr>
          <w:p w14:paraId="130EB469" w14:textId="03AAA54E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Position</w:t>
            </w:r>
          </w:p>
        </w:tc>
        <w:tc>
          <w:tcPr>
            <w:tcW w:w="774" w:type="dxa"/>
          </w:tcPr>
          <w:p w14:paraId="362BCDC7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EA6D43F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12925E5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29F6DBA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69F1DF4E" w14:textId="604224E6" w:rsidTr="008508B3">
        <w:tc>
          <w:tcPr>
            <w:tcW w:w="1584" w:type="dxa"/>
          </w:tcPr>
          <w:p w14:paraId="242F2B65" w14:textId="3754623A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Contract</w:t>
            </w:r>
          </w:p>
        </w:tc>
        <w:tc>
          <w:tcPr>
            <w:tcW w:w="774" w:type="dxa"/>
          </w:tcPr>
          <w:p w14:paraId="40A08A99" w14:textId="3B7042AE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1427089" w14:textId="6B7BB5DB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2CB35C2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48E6A0A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4F6B36A8" w14:textId="77777777" w:rsidTr="008508B3">
        <w:tc>
          <w:tcPr>
            <w:tcW w:w="1584" w:type="dxa"/>
          </w:tcPr>
          <w:p w14:paraId="00AEA1A3" w14:textId="072572F4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Contract</w:t>
            </w:r>
          </w:p>
        </w:tc>
        <w:tc>
          <w:tcPr>
            <w:tcW w:w="774" w:type="dxa"/>
          </w:tcPr>
          <w:p w14:paraId="467BAB8D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D409B15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28A59C8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0A32FBD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787280CB" w14:textId="26E68B25" w:rsidTr="008508B3">
        <w:trPr>
          <w:trHeight w:val="359"/>
        </w:trPr>
        <w:tc>
          <w:tcPr>
            <w:tcW w:w="1584" w:type="dxa"/>
          </w:tcPr>
          <w:p w14:paraId="3A8BB76F" w14:textId="29535202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Field Trips</w:t>
            </w:r>
          </w:p>
        </w:tc>
        <w:tc>
          <w:tcPr>
            <w:tcW w:w="774" w:type="dxa"/>
          </w:tcPr>
          <w:p w14:paraId="1D08DF7D" w14:textId="716A8A80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FDED561" w14:textId="5AC9C19C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808C831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574E208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0CC37259" w14:textId="18348AED" w:rsidTr="008508B3">
        <w:tc>
          <w:tcPr>
            <w:tcW w:w="1584" w:type="dxa"/>
          </w:tcPr>
          <w:p w14:paraId="4D1272D0" w14:textId="77777777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Online Rental</w:t>
            </w:r>
          </w:p>
          <w:p w14:paraId="05DDDF6D" w14:textId="57CB7B50" w:rsidR="000D1034" w:rsidRDefault="000D1034" w:rsidP="00B10200">
            <w:pPr>
              <w:rPr>
                <w:b/>
                <w:bCs/>
              </w:rPr>
            </w:pPr>
            <w:r w:rsidRPr="0082461D">
              <w:rPr>
                <w:b/>
                <w:bCs/>
                <w:sz w:val="20"/>
                <w:szCs w:val="20"/>
              </w:rPr>
              <w:t>(Digital Subscription)</w:t>
            </w:r>
          </w:p>
        </w:tc>
        <w:tc>
          <w:tcPr>
            <w:tcW w:w="774" w:type="dxa"/>
          </w:tcPr>
          <w:p w14:paraId="2BD10542" w14:textId="7372B6FA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FD16766" w14:textId="06821154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E1B283A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2C26869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0E1531E9" w14:textId="77777777" w:rsidTr="008508B3">
        <w:tc>
          <w:tcPr>
            <w:tcW w:w="1584" w:type="dxa"/>
          </w:tcPr>
          <w:p w14:paraId="0D827676" w14:textId="77777777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Online Rental</w:t>
            </w:r>
          </w:p>
          <w:p w14:paraId="11FA386E" w14:textId="6107497C" w:rsidR="000D1034" w:rsidRDefault="000D1034" w:rsidP="00B10200">
            <w:pPr>
              <w:rPr>
                <w:b/>
                <w:bCs/>
              </w:rPr>
            </w:pPr>
            <w:r w:rsidRPr="0082461D">
              <w:rPr>
                <w:b/>
                <w:bCs/>
                <w:sz w:val="20"/>
                <w:szCs w:val="20"/>
              </w:rPr>
              <w:t>(Digital Subscription)</w:t>
            </w:r>
          </w:p>
        </w:tc>
        <w:tc>
          <w:tcPr>
            <w:tcW w:w="774" w:type="dxa"/>
          </w:tcPr>
          <w:p w14:paraId="47538676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464333C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30E4E27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6D90157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48755842" w14:textId="77777777" w:rsidTr="008508B3">
        <w:tc>
          <w:tcPr>
            <w:tcW w:w="1584" w:type="dxa"/>
          </w:tcPr>
          <w:p w14:paraId="6F9AF1DC" w14:textId="77777777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Online Rental</w:t>
            </w:r>
          </w:p>
          <w:p w14:paraId="29B099AD" w14:textId="263D80A1" w:rsidR="000D1034" w:rsidRDefault="000D1034" w:rsidP="00B10200">
            <w:pPr>
              <w:rPr>
                <w:b/>
                <w:bCs/>
              </w:rPr>
            </w:pPr>
            <w:r w:rsidRPr="0082461D">
              <w:rPr>
                <w:b/>
                <w:bCs/>
                <w:sz w:val="20"/>
                <w:szCs w:val="20"/>
              </w:rPr>
              <w:t>(Digital Subscription)</w:t>
            </w:r>
          </w:p>
        </w:tc>
        <w:tc>
          <w:tcPr>
            <w:tcW w:w="774" w:type="dxa"/>
          </w:tcPr>
          <w:p w14:paraId="77045756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C4D7C67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3AA5A5B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9590DDA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3E524E1C" w14:textId="6F22DB9E" w:rsidTr="008508B3">
        <w:tc>
          <w:tcPr>
            <w:tcW w:w="1584" w:type="dxa"/>
          </w:tcPr>
          <w:p w14:paraId="2E39CD85" w14:textId="3726D808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Printing</w:t>
            </w:r>
          </w:p>
        </w:tc>
        <w:tc>
          <w:tcPr>
            <w:tcW w:w="774" w:type="dxa"/>
          </w:tcPr>
          <w:p w14:paraId="7A8E40A1" w14:textId="4B732AE0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9A00F2D" w14:textId="2327E3DB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E8B6B12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75027C6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449DE2A3" w14:textId="4E6C0C21" w:rsidTr="008508B3">
        <w:tc>
          <w:tcPr>
            <w:tcW w:w="1584" w:type="dxa"/>
          </w:tcPr>
          <w:p w14:paraId="5AC06FD5" w14:textId="3EE39784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Basic Classroom Supplies</w:t>
            </w:r>
          </w:p>
        </w:tc>
        <w:tc>
          <w:tcPr>
            <w:tcW w:w="774" w:type="dxa"/>
          </w:tcPr>
          <w:p w14:paraId="238F1ED0" w14:textId="48E5C5A9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7CCFCAF" w14:textId="19B78F60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5985A23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21A2E0C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66E33EAE" w14:textId="4547A392" w:rsidTr="008508B3">
        <w:tc>
          <w:tcPr>
            <w:tcW w:w="1584" w:type="dxa"/>
          </w:tcPr>
          <w:p w14:paraId="7772D5B5" w14:textId="2DB6E663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chnology </w:t>
            </w:r>
            <w:r>
              <w:rPr>
                <w:b/>
                <w:bCs/>
              </w:rPr>
              <w:lastRenderedPageBreak/>
              <w:t xml:space="preserve">Supplies </w:t>
            </w:r>
            <w:r w:rsidRPr="0082461D">
              <w:rPr>
                <w:b/>
                <w:bCs/>
                <w:sz w:val="20"/>
                <w:szCs w:val="20"/>
              </w:rPr>
              <w:t xml:space="preserve">(printer ink, flash drives, </w:t>
            </w:r>
            <w:proofErr w:type="spellStart"/>
            <w:r w:rsidRPr="0082461D">
              <w:rPr>
                <w:b/>
                <w:bCs/>
                <w:sz w:val="20"/>
                <w:szCs w:val="20"/>
              </w:rPr>
              <w:t>etc</w:t>
            </w:r>
            <w:proofErr w:type="spellEnd"/>
            <w:r w:rsidRPr="0082461D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774" w:type="dxa"/>
          </w:tcPr>
          <w:p w14:paraId="0B7D744C" w14:textId="21111796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6268716" w14:textId="2EB8474D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59C4F73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85AF267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4885C75F" w14:textId="6C74EE69" w:rsidTr="008508B3">
        <w:tc>
          <w:tcPr>
            <w:tcW w:w="1584" w:type="dxa"/>
          </w:tcPr>
          <w:p w14:paraId="117B09E7" w14:textId="129A270F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Books for students</w:t>
            </w:r>
          </w:p>
        </w:tc>
        <w:tc>
          <w:tcPr>
            <w:tcW w:w="774" w:type="dxa"/>
          </w:tcPr>
          <w:p w14:paraId="38379CC3" w14:textId="55B56BB5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4ADE24E" w14:textId="3A663905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14EC347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CEB31F9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22DE938F" w14:textId="5D85021B" w:rsidTr="008508B3">
        <w:tc>
          <w:tcPr>
            <w:tcW w:w="1584" w:type="dxa"/>
          </w:tcPr>
          <w:p w14:paraId="2657B4CF" w14:textId="6FFF5811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Periodicals</w:t>
            </w:r>
          </w:p>
        </w:tc>
        <w:tc>
          <w:tcPr>
            <w:tcW w:w="774" w:type="dxa"/>
          </w:tcPr>
          <w:p w14:paraId="0DC03C86" w14:textId="33FB1D72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3096D8D" w14:textId="0964DF8A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1ABA287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2AEA3EB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49A0A067" w14:textId="7A1FE566" w:rsidTr="008508B3">
        <w:tc>
          <w:tcPr>
            <w:tcW w:w="1584" w:type="dxa"/>
          </w:tcPr>
          <w:p w14:paraId="699D1927" w14:textId="1A33882E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chnology Related Equipment </w:t>
            </w:r>
            <w:r w:rsidRPr="0082461D">
              <w:rPr>
                <w:b/>
                <w:bCs/>
                <w:sz w:val="20"/>
                <w:szCs w:val="20"/>
              </w:rPr>
              <w:t xml:space="preserve">(Printers, tech equipment, </w:t>
            </w:r>
            <w:proofErr w:type="spellStart"/>
            <w:r w:rsidRPr="0082461D">
              <w:rPr>
                <w:b/>
                <w:bCs/>
                <w:sz w:val="20"/>
                <w:szCs w:val="20"/>
              </w:rPr>
              <w:t>etc</w:t>
            </w:r>
            <w:proofErr w:type="spellEnd"/>
            <w:r w:rsidRPr="0082461D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774" w:type="dxa"/>
          </w:tcPr>
          <w:p w14:paraId="4ADADEC2" w14:textId="08DC745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42E996D" w14:textId="04E9757D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8F6B5EC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4B06341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40088333" w14:textId="250500CB" w:rsidTr="008508B3">
        <w:tc>
          <w:tcPr>
            <w:tcW w:w="1584" w:type="dxa"/>
          </w:tcPr>
          <w:p w14:paraId="6C11FEEA" w14:textId="6F127B1E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Computer Leases</w:t>
            </w:r>
          </w:p>
        </w:tc>
        <w:tc>
          <w:tcPr>
            <w:tcW w:w="774" w:type="dxa"/>
          </w:tcPr>
          <w:p w14:paraId="096D454E" w14:textId="0902AE40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82964EC" w14:textId="57D8A788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A8C9330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BFC260A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0B3D6F4A" w14:textId="5E99E22A" w:rsidTr="008508B3">
        <w:tc>
          <w:tcPr>
            <w:tcW w:w="1584" w:type="dxa"/>
          </w:tcPr>
          <w:p w14:paraId="793C6E0E" w14:textId="327F3341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Dues and Fees</w:t>
            </w:r>
          </w:p>
        </w:tc>
        <w:tc>
          <w:tcPr>
            <w:tcW w:w="774" w:type="dxa"/>
          </w:tcPr>
          <w:p w14:paraId="1E5703E7" w14:textId="2055F548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E23C1C1" w14:textId="18CC7E43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20BAB01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08649D0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1B64921B" w14:textId="4F53CC15" w:rsidTr="008508B3">
        <w:tc>
          <w:tcPr>
            <w:tcW w:w="1584" w:type="dxa"/>
          </w:tcPr>
          <w:p w14:paraId="7CC7231D" w14:textId="0B5DB3DA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7E9B0039" w14:textId="7E7CAC81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8B5AE42" w14:textId="18AD0C83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8262736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CC92EDF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1A90494A" w14:textId="5DADA975" w:rsidTr="008508B3">
        <w:tc>
          <w:tcPr>
            <w:tcW w:w="1584" w:type="dxa"/>
          </w:tcPr>
          <w:p w14:paraId="1D953831" w14:textId="7FB81BFE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009977A9" w14:textId="05B05DAB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4569F46" w14:textId="5A52C9ED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18E188F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A4AE83C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1D66968B" w14:textId="6AC56955" w:rsidTr="008508B3">
        <w:tc>
          <w:tcPr>
            <w:tcW w:w="1584" w:type="dxa"/>
          </w:tcPr>
          <w:p w14:paraId="5755E6A4" w14:textId="1A38BE0E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157DFD2E" w14:textId="6DF1B7D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FFBFB26" w14:textId="565C96E5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FB39FED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266C888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CD65E4" w14:paraId="6CC2C904" w14:textId="77777777" w:rsidTr="00C37D43">
        <w:tc>
          <w:tcPr>
            <w:tcW w:w="18918" w:type="dxa"/>
            <w:gridSpan w:val="5"/>
            <w:shd w:val="clear" w:color="auto" w:fill="E2EFD9" w:themeFill="accent6" w:themeFillTint="33"/>
            <w:vAlign w:val="center"/>
          </w:tcPr>
          <w:p w14:paraId="4944BAE5" w14:textId="4A8591E7" w:rsidR="00CD65E4" w:rsidRDefault="00CD65E4" w:rsidP="00191AE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acher Centered (</w:t>
            </w:r>
            <w:r w:rsidR="00191AE1">
              <w:rPr>
                <w:b/>
                <w:bCs/>
              </w:rPr>
              <w:t>6300)</w:t>
            </w:r>
          </w:p>
        </w:tc>
      </w:tr>
      <w:tr w:rsidR="000D1034" w14:paraId="43E4A033" w14:textId="7E050CA5" w:rsidTr="008508B3">
        <w:tc>
          <w:tcPr>
            <w:tcW w:w="1584" w:type="dxa"/>
          </w:tcPr>
          <w:p w14:paraId="15C9773A" w14:textId="20618ADF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Position</w:t>
            </w:r>
          </w:p>
        </w:tc>
        <w:tc>
          <w:tcPr>
            <w:tcW w:w="774" w:type="dxa"/>
          </w:tcPr>
          <w:p w14:paraId="6CEFBAF8" w14:textId="3F14A3C2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8B0B8AD" w14:textId="7405F62C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7E95DDF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2C3146C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3D4E81" w14:paraId="39F77F8B" w14:textId="77777777" w:rsidTr="008508B3">
        <w:tc>
          <w:tcPr>
            <w:tcW w:w="1584" w:type="dxa"/>
          </w:tcPr>
          <w:p w14:paraId="42894577" w14:textId="3CC9AF94" w:rsidR="003D4E81" w:rsidRDefault="003D4E81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Position</w:t>
            </w:r>
          </w:p>
        </w:tc>
        <w:tc>
          <w:tcPr>
            <w:tcW w:w="774" w:type="dxa"/>
          </w:tcPr>
          <w:p w14:paraId="273AB7FB" w14:textId="77777777" w:rsidR="003D4E81" w:rsidRDefault="003D4E81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2B0D22E" w14:textId="77777777" w:rsidR="003D4E81" w:rsidRDefault="003D4E81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47BF8D1" w14:textId="77777777" w:rsidR="003D4E81" w:rsidRDefault="003D4E81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305360E" w14:textId="77777777" w:rsidR="003D4E81" w:rsidRDefault="003D4E81" w:rsidP="00B10200">
            <w:pPr>
              <w:rPr>
                <w:b/>
                <w:bCs/>
              </w:rPr>
            </w:pPr>
          </w:p>
        </w:tc>
      </w:tr>
      <w:tr w:rsidR="003D4E81" w14:paraId="4C089B27" w14:textId="77777777" w:rsidTr="008508B3">
        <w:tc>
          <w:tcPr>
            <w:tcW w:w="1584" w:type="dxa"/>
          </w:tcPr>
          <w:p w14:paraId="17167B6E" w14:textId="6DA3B7A9" w:rsidR="003D4E81" w:rsidRDefault="003D4E81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Position</w:t>
            </w:r>
          </w:p>
        </w:tc>
        <w:tc>
          <w:tcPr>
            <w:tcW w:w="774" w:type="dxa"/>
          </w:tcPr>
          <w:p w14:paraId="5489E794" w14:textId="77777777" w:rsidR="003D4E81" w:rsidRDefault="003D4E81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985F095" w14:textId="77777777" w:rsidR="003D4E81" w:rsidRDefault="003D4E81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26B5979" w14:textId="77777777" w:rsidR="003D4E81" w:rsidRDefault="003D4E81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B544C86" w14:textId="77777777" w:rsidR="003D4E81" w:rsidRDefault="003D4E81" w:rsidP="00B10200">
            <w:pPr>
              <w:rPr>
                <w:b/>
                <w:bCs/>
              </w:rPr>
            </w:pPr>
          </w:p>
        </w:tc>
      </w:tr>
      <w:tr w:rsidR="000D1034" w14:paraId="7F677F31" w14:textId="1DED5DA9" w:rsidTr="008508B3">
        <w:tc>
          <w:tcPr>
            <w:tcW w:w="1584" w:type="dxa"/>
          </w:tcPr>
          <w:p w14:paraId="1D812D19" w14:textId="464C9225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Stipends for Curriculum Development</w:t>
            </w:r>
          </w:p>
        </w:tc>
        <w:tc>
          <w:tcPr>
            <w:tcW w:w="774" w:type="dxa"/>
          </w:tcPr>
          <w:p w14:paraId="7FABDDC3" w14:textId="7866453B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9C1D1CA" w14:textId="1FDE3BBB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0AB06B8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62EEC7E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2636954B" w14:textId="2C2A306A" w:rsidTr="008508B3">
        <w:tc>
          <w:tcPr>
            <w:tcW w:w="1584" w:type="dxa"/>
          </w:tcPr>
          <w:p w14:paraId="4CE8A651" w14:textId="5165FAFE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Salary for Curriculum Development</w:t>
            </w:r>
          </w:p>
        </w:tc>
        <w:tc>
          <w:tcPr>
            <w:tcW w:w="774" w:type="dxa"/>
          </w:tcPr>
          <w:p w14:paraId="14413FBB" w14:textId="22DDE69D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B1E1CF7" w14:textId="751B40BA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A82CE7A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9901BDC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6FC85370" w14:textId="6C69B4BA" w:rsidTr="008508B3">
        <w:tc>
          <w:tcPr>
            <w:tcW w:w="1584" w:type="dxa"/>
          </w:tcPr>
          <w:p w14:paraId="7B6494B3" w14:textId="686103FB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Basic Office Supplies</w:t>
            </w:r>
          </w:p>
        </w:tc>
        <w:tc>
          <w:tcPr>
            <w:tcW w:w="774" w:type="dxa"/>
          </w:tcPr>
          <w:p w14:paraId="5CA98E63" w14:textId="751AD4D9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1C2CE12" w14:textId="36BDDC99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8FD8C24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E473D2E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1EFA90E2" w14:textId="5AC116AA" w:rsidTr="008508B3">
        <w:tc>
          <w:tcPr>
            <w:tcW w:w="1584" w:type="dxa"/>
          </w:tcPr>
          <w:p w14:paraId="1408B774" w14:textId="66B7FAAD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Books for Curriculum </w:t>
            </w:r>
            <w:r>
              <w:rPr>
                <w:b/>
                <w:bCs/>
              </w:rPr>
              <w:lastRenderedPageBreak/>
              <w:t>Development</w:t>
            </w:r>
          </w:p>
        </w:tc>
        <w:tc>
          <w:tcPr>
            <w:tcW w:w="774" w:type="dxa"/>
          </w:tcPr>
          <w:p w14:paraId="2D728F92" w14:textId="3AAD11B5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AEC6F76" w14:textId="689F35D5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C1EB558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C8F54D2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066C3697" w14:textId="77A5D44E" w:rsidTr="008508B3">
        <w:tc>
          <w:tcPr>
            <w:tcW w:w="1584" w:type="dxa"/>
          </w:tcPr>
          <w:p w14:paraId="26731BD9" w14:textId="65B8205D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Contracts</w:t>
            </w:r>
          </w:p>
        </w:tc>
        <w:tc>
          <w:tcPr>
            <w:tcW w:w="774" w:type="dxa"/>
          </w:tcPr>
          <w:p w14:paraId="29002A87" w14:textId="53AF7FD5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BAF7497" w14:textId="6D329ECD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E65F5DE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FCEA87A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12737998" w14:textId="518EF56E" w:rsidTr="008508B3">
        <w:tc>
          <w:tcPr>
            <w:tcW w:w="1584" w:type="dxa"/>
          </w:tcPr>
          <w:p w14:paraId="6CA54382" w14:textId="75A05E67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Online Rental for Teachers</w:t>
            </w:r>
          </w:p>
        </w:tc>
        <w:tc>
          <w:tcPr>
            <w:tcW w:w="774" w:type="dxa"/>
          </w:tcPr>
          <w:p w14:paraId="1B1BBECD" w14:textId="3F3E6B92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80B559D" w14:textId="620D9163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483C57F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46A675B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50E27" w14:paraId="186372B3" w14:textId="77777777" w:rsidTr="008508B3">
        <w:tc>
          <w:tcPr>
            <w:tcW w:w="1584" w:type="dxa"/>
          </w:tcPr>
          <w:p w14:paraId="3EC84A6B" w14:textId="0050EEDD" w:rsidR="00050E27" w:rsidRDefault="00245408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Online Rental for Teachers</w:t>
            </w:r>
          </w:p>
        </w:tc>
        <w:tc>
          <w:tcPr>
            <w:tcW w:w="774" w:type="dxa"/>
          </w:tcPr>
          <w:p w14:paraId="24DBC490" w14:textId="77777777" w:rsidR="00050E27" w:rsidRDefault="00050E27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E108C0D" w14:textId="77777777" w:rsidR="00050E27" w:rsidRDefault="00050E27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BD989FD" w14:textId="77777777" w:rsidR="00050E27" w:rsidRDefault="00050E27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38FA2BF" w14:textId="77777777" w:rsidR="00050E27" w:rsidRDefault="00050E27" w:rsidP="00B10200">
            <w:pPr>
              <w:rPr>
                <w:b/>
                <w:bCs/>
              </w:rPr>
            </w:pPr>
          </w:p>
        </w:tc>
      </w:tr>
      <w:tr w:rsidR="000D1034" w14:paraId="4765CA98" w14:textId="2FEC324A" w:rsidTr="008508B3">
        <w:tc>
          <w:tcPr>
            <w:tcW w:w="1584" w:type="dxa"/>
          </w:tcPr>
          <w:p w14:paraId="40F49C84" w14:textId="4E031162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0325421B" w14:textId="268A6CAA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2C3B313" w14:textId="23B3F2B9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F537411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351FD81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7CBD2CFB" w14:textId="07E11A23" w:rsidTr="008508B3">
        <w:tc>
          <w:tcPr>
            <w:tcW w:w="1584" w:type="dxa"/>
          </w:tcPr>
          <w:p w14:paraId="6C02A739" w14:textId="0AD6CC83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3CD61A56" w14:textId="39252D1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EC32CC6" w14:textId="4C7B009D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61029E6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1B474D3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1CCE82D5" w14:textId="698A0592" w:rsidTr="008508B3">
        <w:tc>
          <w:tcPr>
            <w:tcW w:w="1584" w:type="dxa"/>
          </w:tcPr>
          <w:p w14:paraId="6C187092" w14:textId="6533722F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00A38914" w14:textId="028995CD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2207C9D" w14:textId="60D0853A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E1408A4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F04959E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0C852470" w14:textId="11BF795C" w:rsidTr="008508B3">
        <w:tc>
          <w:tcPr>
            <w:tcW w:w="1584" w:type="dxa"/>
          </w:tcPr>
          <w:p w14:paraId="16185221" w14:textId="7764B213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3E137BE7" w14:textId="207E8A8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C797082" w14:textId="74ED72DA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84C6BDC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99F665B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191AE1" w14:paraId="215330A6" w14:textId="77777777" w:rsidTr="00C37D43">
        <w:tc>
          <w:tcPr>
            <w:tcW w:w="18918" w:type="dxa"/>
            <w:gridSpan w:val="5"/>
            <w:shd w:val="clear" w:color="auto" w:fill="E2EFD9" w:themeFill="accent6" w:themeFillTint="33"/>
            <w:vAlign w:val="center"/>
          </w:tcPr>
          <w:p w14:paraId="12BE15B3" w14:textId="6D021C48" w:rsidR="00191AE1" w:rsidRDefault="006E0C0C" w:rsidP="006E0C0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fessional Development (6400)</w:t>
            </w:r>
          </w:p>
        </w:tc>
      </w:tr>
      <w:tr w:rsidR="000D1034" w14:paraId="1243365B" w14:textId="73EFE5F0" w:rsidTr="008508B3">
        <w:tc>
          <w:tcPr>
            <w:tcW w:w="1584" w:type="dxa"/>
          </w:tcPr>
          <w:p w14:paraId="668A0ED8" w14:textId="7399F5C2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Position</w:t>
            </w:r>
          </w:p>
        </w:tc>
        <w:tc>
          <w:tcPr>
            <w:tcW w:w="774" w:type="dxa"/>
          </w:tcPr>
          <w:p w14:paraId="596852F4" w14:textId="5AA73224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DF471D0" w14:textId="449E182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25B7CF5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5552684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4614CF" w14:paraId="647D98B0" w14:textId="77777777" w:rsidTr="008508B3">
        <w:tc>
          <w:tcPr>
            <w:tcW w:w="1584" w:type="dxa"/>
          </w:tcPr>
          <w:p w14:paraId="5D1FECFA" w14:textId="27941783" w:rsidR="004614CF" w:rsidRDefault="004614CF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Position</w:t>
            </w:r>
          </w:p>
        </w:tc>
        <w:tc>
          <w:tcPr>
            <w:tcW w:w="774" w:type="dxa"/>
          </w:tcPr>
          <w:p w14:paraId="2CD323D0" w14:textId="77777777" w:rsidR="004614CF" w:rsidRDefault="004614CF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B11B91B" w14:textId="77777777" w:rsidR="004614CF" w:rsidRDefault="004614CF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1F712C8" w14:textId="77777777" w:rsidR="004614CF" w:rsidRDefault="004614CF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E98518E" w14:textId="77777777" w:rsidR="004614CF" w:rsidRDefault="004614CF" w:rsidP="00B10200">
            <w:pPr>
              <w:rPr>
                <w:b/>
                <w:bCs/>
              </w:rPr>
            </w:pPr>
          </w:p>
        </w:tc>
      </w:tr>
      <w:tr w:rsidR="000D1034" w14:paraId="0DE4AC58" w14:textId="0CEA2445" w:rsidTr="008508B3">
        <w:tc>
          <w:tcPr>
            <w:tcW w:w="1584" w:type="dxa"/>
          </w:tcPr>
          <w:p w14:paraId="1DFCE7B8" w14:textId="2D5B1C57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Stipends for PD</w:t>
            </w:r>
          </w:p>
        </w:tc>
        <w:tc>
          <w:tcPr>
            <w:tcW w:w="774" w:type="dxa"/>
          </w:tcPr>
          <w:p w14:paraId="0A522F13" w14:textId="1D8A10DB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246CAA8" w14:textId="47D59096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F979AF9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D7E1C86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7DF80B0F" w14:textId="7904F6D6" w:rsidTr="008508B3">
        <w:tc>
          <w:tcPr>
            <w:tcW w:w="1584" w:type="dxa"/>
          </w:tcPr>
          <w:p w14:paraId="0117F4A0" w14:textId="7FDC10A3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Salary Pay for PD</w:t>
            </w:r>
          </w:p>
        </w:tc>
        <w:tc>
          <w:tcPr>
            <w:tcW w:w="774" w:type="dxa"/>
          </w:tcPr>
          <w:p w14:paraId="0F104371" w14:textId="22626B3B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1227239" w14:textId="37B1E494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6508F17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E7E7437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59F67F7A" w14:textId="7E8E56E2" w:rsidTr="008508B3">
        <w:tc>
          <w:tcPr>
            <w:tcW w:w="1584" w:type="dxa"/>
          </w:tcPr>
          <w:p w14:paraId="6D8F2978" w14:textId="39A69106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Contracts</w:t>
            </w:r>
          </w:p>
        </w:tc>
        <w:tc>
          <w:tcPr>
            <w:tcW w:w="774" w:type="dxa"/>
          </w:tcPr>
          <w:p w14:paraId="2836D0D7" w14:textId="0669FA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2175BF9" w14:textId="48ECFD39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8DFC3A1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5A8054D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31FA6BA2" w14:textId="40588AE0" w:rsidTr="008508B3">
        <w:tc>
          <w:tcPr>
            <w:tcW w:w="1584" w:type="dxa"/>
          </w:tcPr>
          <w:p w14:paraId="32596115" w14:textId="050D100A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Travel for PD</w:t>
            </w:r>
          </w:p>
        </w:tc>
        <w:tc>
          <w:tcPr>
            <w:tcW w:w="774" w:type="dxa"/>
          </w:tcPr>
          <w:p w14:paraId="29EE31D4" w14:textId="4E840E5F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F9DA132" w14:textId="50C9AC46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AE87599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FD4862C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4614CF" w14:paraId="3180476D" w14:textId="77777777" w:rsidTr="008508B3">
        <w:tc>
          <w:tcPr>
            <w:tcW w:w="1584" w:type="dxa"/>
          </w:tcPr>
          <w:p w14:paraId="2C98E272" w14:textId="26486A8C" w:rsidR="004614CF" w:rsidRDefault="004614CF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Travel for PD</w:t>
            </w:r>
          </w:p>
        </w:tc>
        <w:tc>
          <w:tcPr>
            <w:tcW w:w="774" w:type="dxa"/>
          </w:tcPr>
          <w:p w14:paraId="0033F6AD" w14:textId="77777777" w:rsidR="004614CF" w:rsidRDefault="004614CF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48AF45B" w14:textId="77777777" w:rsidR="004614CF" w:rsidRDefault="004614CF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1CD3907" w14:textId="77777777" w:rsidR="004614CF" w:rsidRDefault="004614CF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9118DF7" w14:textId="77777777" w:rsidR="004614CF" w:rsidRDefault="004614CF" w:rsidP="00B10200">
            <w:pPr>
              <w:rPr>
                <w:b/>
                <w:bCs/>
              </w:rPr>
            </w:pPr>
          </w:p>
        </w:tc>
      </w:tr>
      <w:tr w:rsidR="000D1034" w14:paraId="0C2EB321" w14:textId="45F6829D" w:rsidTr="008508B3">
        <w:tc>
          <w:tcPr>
            <w:tcW w:w="1584" w:type="dxa"/>
          </w:tcPr>
          <w:p w14:paraId="69A5AD26" w14:textId="7756B23C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Online Rental for PD</w:t>
            </w:r>
          </w:p>
        </w:tc>
        <w:tc>
          <w:tcPr>
            <w:tcW w:w="774" w:type="dxa"/>
          </w:tcPr>
          <w:p w14:paraId="13F07E6C" w14:textId="00A24F68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1F13BE4" w14:textId="167A3F1F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E3B7E22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CFDA4EB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4614CF" w14:paraId="0C202561" w14:textId="77777777" w:rsidTr="008508B3">
        <w:tc>
          <w:tcPr>
            <w:tcW w:w="1584" w:type="dxa"/>
          </w:tcPr>
          <w:p w14:paraId="3F27A5C1" w14:textId="646E78CA" w:rsidR="004614CF" w:rsidRDefault="004614CF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Online Rental for PD</w:t>
            </w:r>
          </w:p>
        </w:tc>
        <w:tc>
          <w:tcPr>
            <w:tcW w:w="774" w:type="dxa"/>
          </w:tcPr>
          <w:p w14:paraId="6F0EB779" w14:textId="77777777" w:rsidR="004614CF" w:rsidRDefault="004614CF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2A19F69" w14:textId="77777777" w:rsidR="004614CF" w:rsidRDefault="004614CF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D6D3BC3" w14:textId="77777777" w:rsidR="004614CF" w:rsidRDefault="004614CF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29A7FA8" w14:textId="77777777" w:rsidR="004614CF" w:rsidRDefault="004614CF" w:rsidP="00B10200">
            <w:pPr>
              <w:rPr>
                <w:b/>
                <w:bCs/>
              </w:rPr>
            </w:pPr>
          </w:p>
        </w:tc>
      </w:tr>
      <w:tr w:rsidR="000D1034" w14:paraId="0259F286" w14:textId="68B23D25" w:rsidTr="008508B3">
        <w:tc>
          <w:tcPr>
            <w:tcW w:w="1584" w:type="dxa"/>
          </w:tcPr>
          <w:p w14:paraId="19AE217F" w14:textId="22A142B4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Basic supplies for PD</w:t>
            </w:r>
          </w:p>
        </w:tc>
        <w:tc>
          <w:tcPr>
            <w:tcW w:w="774" w:type="dxa"/>
          </w:tcPr>
          <w:p w14:paraId="4847B790" w14:textId="07A7806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3F07331" w14:textId="0B10B0FD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7AFD7D3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8E09B2C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58E5F9F5" w14:textId="1E5625F6" w:rsidTr="008508B3">
        <w:tc>
          <w:tcPr>
            <w:tcW w:w="1584" w:type="dxa"/>
          </w:tcPr>
          <w:p w14:paraId="1F091BD5" w14:textId="3AF9CF27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Books for PD</w:t>
            </w:r>
          </w:p>
        </w:tc>
        <w:tc>
          <w:tcPr>
            <w:tcW w:w="774" w:type="dxa"/>
          </w:tcPr>
          <w:p w14:paraId="3B7D81B6" w14:textId="431E8E0E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B8ECB23" w14:textId="453DF2DE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EA59408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9FB02D1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039A4994" w14:textId="516D1774" w:rsidTr="008508B3">
        <w:tc>
          <w:tcPr>
            <w:tcW w:w="1584" w:type="dxa"/>
          </w:tcPr>
          <w:p w14:paraId="2A18E955" w14:textId="5B026D27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Dues and Fees</w:t>
            </w:r>
          </w:p>
        </w:tc>
        <w:tc>
          <w:tcPr>
            <w:tcW w:w="774" w:type="dxa"/>
          </w:tcPr>
          <w:p w14:paraId="18BC1C67" w14:textId="7C4E6C93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9CFB1D0" w14:textId="0C88DE02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B032C7E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129A7D6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1CEB783F" w14:textId="54E4C420" w:rsidTr="008508B3">
        <w:tc>
          <w:tcPr>
            <w:tcW w:w="1584" w:type="dxa"/>
          </w:tcPr>
          <w:p w14:paraId="04BF0767" w14:textId="4FBCF35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2F8BAFFE" w14:textId="246D6D88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5FE3DF5" w14:textId="4CC89BB3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219A085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744D8A3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09627BC9" w14:textId="513800B1" w:rsidTr="008508B3">
        <w:tc>
          <w:tcPr>
            <w:tcW w:w="1584" w:type="dxa"/>
          </w:tcPr>
          <w:p w14:paraId="17FF17F0" w14:textId="0A44C9F8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3046060A" w14:textId="483F46E5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2F14C8B" w14:textId="49F582B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ABD57B5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C7F78CA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66C64153" w14:textId="22882EF6" w:rsidTr="008508B3">
        <w:tc>
          <w:tcPr>
            <w:tcW w:w="1584" w:type="dxa"/>
          </w:tcPr>
          <w:p w14:paraId="17FD769F" w14:textId="422C9CEA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71BC7AF7" w14:textId="0EA8C5B8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FA6F380" w14:textId="6ADEE314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17170CE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D7E5A3F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6E0C0C" w14:paraId="7B299670" w14:textId="77777777" w:rsidTr="00C37D43">
        <w:tc>
          <w:tcPr>
            <w:tcW w:w="18918" w:type="dxa"/>
            <w:gridSpan w:val="5"/>
            <w:shd w:val="clear" w:color="auto" w:fill="E2EFD9" w:themeFill="accent6" w:themeFillTint="33"/>
            <w:vAlign w:val="center"/>
          </w:tcPr>
          <w:p w14:paraId="6C65097B" w14:textId="681EB797" w:rsidR="006E0C0C" w:rsidRDefault="006E0C0C" w:rsidP="006E0C0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arent and Family Engagement </w:t>
            </w:r>
            <w:r w:rsidR="004629CB">
              <w:rPr>
                <w:b/>
                <w:bCs/>
              </w:rPr>
              <w:t>(</w:t>
            </w:r>
            <w:r>
              <w:rPr>
                <w:b/>
                <w:bCs/>
              </w:rPr>
              <w:t>6150)</w:t>
            </w:r>
          </w:p>
        </w:tc>
      </w:tr>
      <w:tr w:rsidR="000D1034" w14:paraId="4B80DECC" w14:textId="2B3A8256" w:rsidTr="008508B3">
        <w:tc>
          <w:tcPr>
            <w:tcW w:w="1584" w:type="dxa"/>
          </w:tcPr>
          <w:p w14:paraId="3C3681A5" w14:textId="010F175B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Position</w:t>
            </w:r>
          </w:p>
        </w:tc>
        <w:tc>
          <w:tcPr>
            <w:tcW w:w="774" w:type="dxa"/>
          </w:tcPr>
          <w:p w14:paraId="12185BA7" w14:textId="3208F116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88CF9B9" w14:textId="28CE98E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6397964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EA6F19C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40198A9F" w14:textId="72077814" w:rsidTr="008508B3">
        <w:tc>
          <w:tcPr>
            <w:tcW w:w="1584" w:type="dxa"/>
          </w:tcPr>
          <w:p w14:paraId="7B8B5653" w14:textId="7044CFBA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Stipends for Parent Engagement</w:t>
            </w:r>
          </w:p>
        </w:tc>
        <w:tc>
          <w:tcPr>
            <w:tcW w:w="774" w:type="dxa"/>
          </w:tcPr>
          <w:p w14:paraId="2B7B9BED" w14:textId="2801C8A8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56869E6" w14:textId="40DFCB8E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7309BFE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39679CC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265E0E50" w14:textId="7A964A89" w:rsidTr="008508B3">
        <w:tc>
          <w:tcPr>
            <w:tcW w:w="1584" w:type="dxa"/>
          </w:tcPr>
          <w:p w14:paraId="044D9C0C" w14:textId="2448E10C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Travel for Parent Events</w:t>
            </w:r>
          </w:p>
        </w:tc>
        <w:tc>
          <w:tcPr>
            <w:tcW w:w="774" w:type="dxa"/>
          </w:tcPr>
          <w:p w14:paraId="306824F1" w14:textId="597C8B43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1657128" w14:textId="07D3D5E1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7BC16D3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2B669BF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4AB1B23B" w14:textId="10E0C4BB" w:rsidTr="008508B3">
        <w:tc>
          <w:tcPr>
            <w:tcW w:w="1584" w:type="dxa"/>
          </w:tcPr>
          <w:p w14:paraId="246A7421" w14:textId="2A730AD8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Rentals (Physical Property)</w:t>
            </w:r>
          </w:p>
        </w:tc>
        <w:tc>
          <w:tcPr>
            <w:tcW w:w="774" w:type="dxa"/>
          </w:tcPr>
          <w:p w14:paraId="22F5CC77" w14:textId="5B3D77EC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3CC5089" w14:textId="4820CF7F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21033F8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9E7E5C5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614BA884" w14:textId="5251F20B" w:rsidTr="008508B3">
        <w:tc>
          <w:tcPr>
            <w:tcW w:w="1584" w:type="dxa"/>
          </w:tcPr>
          <w:p w14:paraId="4E99294A" w14:textId="754C480B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Rentals (Online)</w:t>
            </w:r>
          </w:p>
        </w:tc>
        <w:tc>
          <w:tcPr>
            <w:tcW w:w="774" w:type="dxa"/>
          </w:tcPr>
          <w:p w14:paraId="64D1D7AB" w14:textId="2815CD5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3920960" w14:textId="1894934F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00236C0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CBF70A8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63B378D7" w14:textId="301BFF3C" w:rsidTr="008508B3">
        <w:tc>
          <w:tcPr>
            <w:tcW w:w="1584" w:type="dxa"/>
          </w:tcPr>
          <w:p w14:paraId="667A157C" w14:textId="6D247DBB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Communications</w:t>
            </w:r>
          </w:p>
        </w:tc>
        <w:tc>
          <w:tcPr>
            <w:tcW w:w="774" w:type="dxa"/>
          </w:tcPr>
          <w:p w14:paraId="74971953" w14:textId="10EDB2EB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AF2A3E2" w14:textId="642A1BE4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282D738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D1B5EFD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47A563A7" w14:textId="76DF5DF6" w:rsidTr="008508B3">
        <w:tc>
          <w:tcPr>
            <w:tcW w:w="1584" w:type="dxa"/>
          </w:tcPr>
          <w:p w14:paraId="61314C87" w14:textId="46F4946E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Printing</w:t>
            </w:r>
          </w:p>
        </w:tc>
        <w:tc>
          <w:tcPr>
            <w:tcW w:w="774" w:type="dxa"/>
          </w:tcPr>
          <w:p w14:paraId="3B51AEA2" w14:textId="49029C72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073592A" w14:textId="38759740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C219C65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224939C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6582D709" w14:textId="6F80FCCD" w:rsidTr="008508B3">
        <w:tc>
          <w:tcPr>
            <w:tcW w:w="1584" w:type="dxa"/>
          </w:tcPr>
          <w:p w14:paraId="504AD9EE" w14:textId="068D3666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Basic Supplies</w:t>
            </w:r>
          </w:p>
        </w:tc>
        <w:tc>
          <w:tcPr>
            <w:tcW w:w="774" w:type="dxa"/>
          </w:tcPr>
          <w:p w14:paraId="62976822" w14:textId="02B360FB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C47CF65" w14:textId="4B8D2D99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605057C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26F4A38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077BECC5" w14:textId="28ED53E0" w:rsidTr="008508B3">
        <w:tc>
          <w:tcPr>
            <w:tcW w:w="1584" w:type="dxa"/>
          </w:tcPr>
          <w:p w14:paraId="44632A40" w14:textId="572A4F9C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Food for Parent Events</w:t>
            </w:r>
          </w:p>
        </w:tc>
        <w:tc>
          <w:tcPr>
            <w:tcW w:w="774" w:type="dxa"/>
          </w:tcPr>
          <w:p w14:paraId="2B58C4A0" w14:textId="5FA50DF6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49F71C7" w14:textId="43F7234B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1A54256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3B78C72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6019CD67" w14:textId="5C5EEF0F" w:rsidTr="008508B3">
        <w:tc>
          <w:tcPr>
            <w:tcW w:w="1584" w:type="dxa"/>
          </w:tcPr>
          <w:p w14:paraId="2E890280" w14:textId="7A6AF4D6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Books for Parents</w:t>
            </w:r>
          </w:p>
        </w:tc>
        <w:tc>
          <w:tcPr>
            <w:tcW w:w="774" w:type="dxa"/>
          </w:tcPr>
          <w:p w14:paraId="5931A1D2" w14:textId="53B22415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4E688CE" w14:textId="4CA575E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FC7D1D6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1060743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4E13B0D4" w14:textId="1833720B" w:rsidTr="008508B3">
        <w:tc>
          <w:tcPr>
            <w:tcW w:w="1584" w:type="dxa"/>
          </w:tcPr>
          <w:p w14:paraId="719AEFB4" w14:textId="2BDC3FF3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Periodicals</w:t>
            </w:r>
          </w:p>
        </w:tc>
        <w:tc>
          <w:tcPr>
            <w:tcW w:w="774" w:type="dxa"/>
          </w:tcPr>
          <w:p w14:paraId="5FEACEFD" w14:textId="15C52CE9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78A6A94" w14:textId="76A5D5DB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9F8054A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8AAD9F4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52B43219" w14:textId="106291CC" w:rsidTr="008508B3">
        <w:tc>
          <w:tcPr>
            <w:tcW w:w="1584" w:type="dxa"/>
          </w:tcPr>
          <w:p w14:paraId="3EB26AF3" w14:textId="4B09DA06" w:rsidR="000D1034" w:rsidRDefault="000D1034" w:rsidP="00B10200">
            <w:pPr>
              <w:rPr>
                <w:b/>
                <w:bCs/>
              </w:rPr>
            </w:pPr>
            <w:r>
              <w:rPr>
                <w:b/>
                <w:bCs/>
              </w:rPr>
              <w:t>Dues and Fees</w:t>
            </w:r>
          </w:p>
        </w:tc>
        <w:tc>
          <w:tcPr>
            <w:tcW w:w="774" w:type="dxa"/>
          </w:tcPr>
          <w:p w14:paraId="5DBDBACD" w14:textId="71315DE8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7565071" w14:textId="16E90835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3E97634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07FF62F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159CEFE9" w14:textId="56233243" w:rsidTr="008508B3">
        <w:tc>
          <w:tcPr>
            <w:tcW w:w="1584" w:type="dxa"/>
          </w:tcPr>
          <w:p w14:paraId="2E603B92" w14:textId="51F3F12A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3CDA1679" w14:textId="39DE77EB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08742E0" w14:textId="03970BF1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EC5A21A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F4C16DF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428E458A" w14:textId="6E4BBF48" w:rsidTr="008508B3">
        <w:tc>
          <w:tcPr>
            <w:tcW w:w="1584" w:type="dxa"/>
          </w:tcPr>
          <w:p w14:paraId="3165B07B" w14:textId="10D56B70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253021D2" w14:textId="459DC90B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B9A437B" w14:textId="586F4F04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FDEA9B2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AF61142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2BCBABB9" w14:textId="1E79624F" w:rsidTr="008508B3">
        <w:tc>
          <w:tcPr>
            <w:tcW w:w="1584" w:type="dxa"/>
          </w:tcPr>
          <w:p w14:paraId="4F0EE48C" w14:textId="35955B9B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0962BBCF" w14:textId="0FCB14C3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28296FD" w14:textId="124CC70D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07EF85E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1BD2932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3C1C3BDD" w14:textId="5D321610" w:rsidTr="008508B3">
        <w:tc>
          <w:tcPr>
            <w:tcW w:w="1584" w:type="dxa"/>
          </w:tcPr>
          <w:p w14:paraId="517342CD" w14:textId="18407A26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4DD694EE" w14:textId="2B0BA3AC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9C22F3F" w14:textId="77153A3D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65079CB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5855028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3056A94F" w14:textId="3D3849F2" w:rsidTr="008508B3">
        <w:tc>
          <w:tcPr>
            <w:tcW w:w="1584" w:type="dxa"/>
          </w:tcPr>
          <w:p w14:paraId="5A34807B" w14:textId="214EF8C8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2B31CB72" w14:textId="4F54A8E2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FFE353A" w14:textId="09FA7436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DEFE9FB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379A12E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4047F2D0" w14:textId="4A849D1C" w:rsidTr="008508B3">
        <w:tc>
          <w:tcPr>
            <w:tcW w:w="1584" w:type="dxa"/>
          </w:tcPr>
          <w:p w14:paraId="0C63C35C" w14:textId="09106D0F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6A4A5266" w14:textId="4DBD0DE3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9C9B30B" w14:textId="752BACCD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B44F300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C8C2A84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1E1F4ECF" w14:textId="3D5AE6DA" w:rsidTr="008508B3">
        <w:tc>
          <w:tcPr>
            <w:tcW w:w="1584" w:type="dxa"/>
          </w:tcPr>
          <w:p w14:paraId="27C84B0A" w14:textId="0A89F6CA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49F38417" w14:textId="5DE2250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C805DE9" w14:textId="00EE3300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0682830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3571E0C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266FE28D" w14:textId="4EFCB095" w:rsidTr="008508B3">
        <w:tc>
          <w:tcPr>
            <w:tcW w:w="1584" w:type="dxa"/>
          </w:tcPr>
          <w:p w14:paraId="6DB386CF" w14:textId="65B4DFC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1B47A41E" w14:textId="7FFD3936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22B8030" w14:textId="5E95E32F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5900563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4F0F234A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32A235D1" w14:textId="6E74CFD6" w:rsidTr="008508B3">
        <w:tc>
          <w:tcPr>
            <w:tcW w:w="1584" w:type="dxa"/>
          </w:tcPr>
          <w:p w14:paraId="6217B523" w14:textId="30A65C8A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428CE7B7" w14:textId="56AFAF1A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18B0357" w14:textId="7DDDC7C6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36888C5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256495E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71230E84" w14:textId="6252F412" w:rsidTr="008508B3">
        <w:tc>
          <w:tcPr>
            <w:tcW w:w="1584" w:type="dxa"/>
          </w:tcPr>
          <w:p w14:paraId="296F844F" w14:textId="7C0E9931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36338286" w14:textId="307CEB40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07C99FB" w14:textId="56C3AE76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5FD912C4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236A3973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60B86347" w14:textId="6026274D" w:rsidTr="008508B3">
        <w:tc>
          <w:tcPr>
            <w:tcW w:w="1584" w:type="dxa"/>
          </w:tcPr>
          <w:p w14:paraId="7A230650" w14:textId="7D09B56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2CB617B6" w14:textId="3F2C128E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7C1DE9C8" w14:textId="2849FB5A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BD53E78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2BE8F90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72FF6B1D" w14:textId="49E3A7B1" w:rsidTr="008508B3">
        <w:tc>
          <w:tcPr>
            <w:tcW w:w="1584" w:type="dxa"/>
          </w:tcPr>
          <w:p w14:paraId="605442C9" w14:textId="5A4358AE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1B930A50" w14:textId="1D3E2A22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1A96A20" w14:textId="70D66B62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1CE2E3A1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3DA50033" w14:textId="77777777" w:rsidR="000D1034" w:rsidRDefault="000D1034" w:rsidP="00B10200">
            <w:pPr>
              <w:rPr>
                <w:b/>
                <w:bCs/>
              </w:rPr>
            </w:pPr>
          </w:p>
        </w:tc>
      </w:tr>
      <w:tr w:rsidR="000D1034" w14:paraId="1DDCFC2D" w14:textId="7840D5C5" w:rsidTr="008508B3">
        <w:tc>
          <w:tcPr>
            <w:tcW w:w="1584" w:type="dxa"/>
          </w:tcPr>
          <w:p w14:paraId="3169E984" w14:textId="49998094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774" w:type="dxa"/>
          </w:tcPr>
          <w:p w14:paraId="47302A8B" w14:textId="7758B211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A0CA70F" w14:textId="65558CE8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04F08FDE" w14:textId="77777777" w:rsidR="000D1034" w:rsidRDefault="000D1034" w:rsidP="00B10200">
            <w:pPr>
              <w:rPr>
                <w:b/>
                <w:bCs/>
              </w:rPr>
            </w:pPr>
          </w:p>
        </w:tc>
        <w:tc>
          <w:tcPr>
            <w:tcW w:w="5520" w:type="dxa"/>
          </w:tcPr>
          <w:p w14:paraId="6A55EF15" w14:textId="77777777" w:rsidR="000D1034" w:rsidRDefault="000D1034" w:rsidP="00B10200">
            <w:pPr>
              <w:rPr>
                <w:b/>
                <w:bCs/>
              </w:rPr>
            </w:pPr>
          </w:p>
        </w:tc>
      </w:tr>
    </w:tbl>
    <w:p w14:paraId="7043DA6A" w14:textId="77777777" w:rsidR="002537BB" w:rsidRDefault="002537BB" w:rsidP="002537BB">
      <w:pPr>
        <w:rPr>
          <w:b/>
          <w:bCs/>
        </w:rPr>
      </w:pPr>
    </w:p>
    <w:sectPr w:rsidR="002537BB" w:rsidSect="0062303E"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5C707C"/>
    <w:multiLevelType w:val="hybridMultilevel"/>
    <w:tmpl w:val="2CBA6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873280"/>
    <w:multiLevelType w:val="hybridMultilevel"/>
    <w:tmpl w:val="44A60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sDAwN7cwNjUxMzVX0lEKTi0uzszPAykwrQUA/iufDSwAAAA="/>
  </w:docVars>
  <w:rsids>
    <w:rsidRoot w:val="002537BB"/>
    <w:rsid w:val="00015FFC"/>
    <w:rsid w:val="00031BE8"/>
    <w:rsid w:val="00050E27"/>
    <w:rsid w:val="000D1034"/>
    <w:rsid w:val="00100DB0"/>
    <w:rsid w:val="001273FF"/>
    <w:rsid w:val="00161C33"/>
    <w:rsid w:val="00191AE1"/>
    <w:rsid w:val="001A624B"/>
    <w:rsid w:val="00241C03"/>
    <w:rsid w:val="00245408"/>
    <w:rsid w:val="00250EDA"/>
    <w:rsid w:val="002537BB"/>
    <w:rsid w:val="002566A9"/>
    <w:rsid w:val="00270C79"/>
    <w:rsid w:val="0027300A"/>
    <w:rsid w:val="002A7D4B"/>
    <w:rsid w:val="00322696"/>
    <w:rsid w:val="00374DBE"/>
    <w:rsid w:val="00396FD6"/>
    <w:rsid w:val="003A3356"/>
    <w:rsid w:val="003D4E81"/>
    <w:rsid w:val="003F7D62"/>
    <w:rsid w:val="004520E5"/>
    <w:rsid w:val="004614CF"/>
    <w:rsid w:val="004629CB"/>
    <w:rsid w:val="004B62D9"/>
    <w:rsid w:val="004E4624"/>
    <w:rsid w:val="00513F49"/>
    <w:rsid w:val="005B485D"/>
    <w:rsid w:val="0062303E"/>
    <w:rsid w:val="00624547"/>
    <w:rsid w:val="00634022"/>
    <w:rsid w:val="00662830"/>
    <w:rsid w:val="00675CC3"/>
    <w:rsid w:val="006E0C0C"/>
    <w:rsid w:val="00722605"/>
    <w:rsid w:val="007A2F13"/>
    <w:rsid w:val="007B06B0"/>
    <w:rsid w:val="008049C9"/>
    <w:rsid w:val="0082461D"/>
    <w:rsid w:val="008508B3"/>
    <w:rsid w:val="008B1508"/>
    <w:rsid w:val="008C1FD4"/>
    <w:rsid w:val="008F14AA"/>
    <w:rsid w:val="008F1D04"/>
    <w:rsid w:val="0092247C"/>
    <w:rsid w:val="00957E84"/>
    <w:rsid w:val="0096532A"/>
    <w:rsid w:val="009763C7"/>
    <w:rsid w:val="009E3523"/>
    <w:rsid w:val="00A0289A"/>
    <w:rsid w:val="00A25CF5"/>
    <w:rsid w:val="00A572E6"/>
    <w:rsid w:val="00A84DDE"/>
    <w:rsid w:val="00B10200"/>
    <w:rsid w:val="00B42EC5"/>
    <w:rsid w:val="00B50154"/>
    <w:rsid w:val="00B62D8C"/>
    <w:rsid w:val="00B85A2E"/>
    <w:rsid w:val="00C02429"/>
    <w:rsid w:val="00C21745"/>
    <w:rsid w:val="00C26012"/>
    <w:rsid w:val="00C37D43"/>
    <w:rsid w:val="00C44269"/>
    <w:rsid w:val="00C447AC"/>
    <w:rsid w:val="00C77A0F"/>
    <w:rsid w:val="00CD65E4"/>
    <w:rsid w:val="00CE4C57"/>
    <w:rsid w:val="00D41E52"/>
    <w:rsid w:val="00D91F08"/>
    <w:rsid w:val="00DE66D7"/>
    <w:rsid w:val="00E06154"/>
    <w:rsid w:val="00E649AC"/>
    <w:rsid w:val="00E664B7"/>
    <w:rsid w:val="00E70166"/>
    <w:rsid w:val="00E90DA1"/>
    <w:rsid w:val="00EE6DF6"/>
    <w:rsid w:val="00F02783"/>
    <w:rsid w:val="00F2595B"/>
    <w:rsid w:val="00F81B8D"/>
    <w:rsid w:val="00FB3595"/>
    <w:rsid w:val="00FD3258"/>
    <w:rsid w:val="00FE15C5"/>
    <w:rsid w:val="021C2573"/>
    <w:rsid w:val="066C71A9"/>
    <w:rsid w:val="0C670B19"/>
    <w:rsid w:val="2617EE50"/>
    <w:rsid w:val="34F4BCE6"/>
    <w:rsid w:val="36E0DC0E"/>
    <w:rsid w:val="3B44299E"/>
    <w:rsid w:val="4B9B715B"/>
    <w:rsid w:val="65DF6384"/>
    <w:rsid w:val="72D1F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FEE766F"/>
  <w15:docId w15:val="{8307F4F8-3084-4733-AB45-25240B90E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73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37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2247C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75CC3"/>
    <w:rPr>
      <w:color w:val="808080"/>
    </w:rPr>
  </w:style>
  <w:style w:type="paragraph" w:styleId="ListParagraph">
    <w:name w:val="List Paragraph"/>
    <w:basedOn w:val="Normal"/>
    <w:uiPriority w:val="34"/>
    <w:qFormat/>
    <w:rsid w:val="004B62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70187060449A4A8D7E6FAA2182BCD6" ma:contentTypeVersion="19" ma:contentTypeDescription="Create a new document." ma:contentTypeScope="" ma:versionID="81326da13949a79906403cd30365a524">
  <xsd:schema xmlns:xsd="http://www.w3.org/2001/XMLSchema" xmlns:xs="http://www.w3.org/2001/XMLSchema" xmlns:p="http://schemas.microsoft.com/office/2006/metadata/properties" xmlns:ns2="48f7b399-6b7f-4c43-b953-90e51342f267" xmlns:ns3="3a719068-7b9f-41c3-87f3-387daad5b4a5" targetNamespace="http://schemas.microsoft.com/office/2006/metadata/properties" ma:root="true" ma:fieldsID="cf6d24aa5d93a28a455487aee29afe64" ns2:_="" ns3:_="">
    <xsd:import namespace="48f7b399-6b7f-4c43-b953-90e51342f267"/>
    <xsd:import namespace="3a719068-7b9f-41c3-87f3-387daad5b4a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VideoForFridayApril3" minOccurs="0"/>
                <xsd:element ref="ns3:ActivityforApril3" minOccurs="0"/>
                <xsd:element ref="ns3:FridayApril3Task" minOccurs="0"/>
                <xsd:element ref="ns3:TokenBoard" minOccurs="0"/>
                <xsd:element ref="ns3: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7b399-6b7f-4c43-b953-90e51342f2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719068-7b9f-41c3-87f3-387daad5b4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VideoForFridayApril3" ma:index="22" nillable="true" ma:displayName="Video For Friday April 3" ma:description="Video For Friday April 3" ma:format="Dropdown" ma:internalName="VideoForFridayApril3">
      <xsd:simpleType>
        <xsd:restriction base="dms:Text">
          <xsd:maxLength value="255"/>
        </xsd:restriction>
      </xsd:simpleType>
    </xsd:element>
    <xsd:element name="ActivityforApril3" ma:index="23" nillable="true" ma:displayName="Activity for April 3" ma:format="Dropdown" ma:internalName="ActivityforApril3">
      <xsd:simpleType>
        <xsd:restriction base="dms:Text">
          <xsd:maxLength value="255"/>
        </xsd:restriction>
      </xsd:simpleType>
    </xsd:element>
    <xsd:element name="FridayApril3Task" ma:index="24" nillable="true" ma:displayName="Friday April 3 Task" ma:default="1" ma:format="Dropdown" ma:internalName="FridayApril3Task">
      <xsd:simpleType>
        <xsd:restriction base="dms:Boolean"/>
      </xsd:simpleType>
    </xsd:element>
    <xsd:element name="TokenBoard" ma:index="25" nillable="true" ma:displayName="Token Board" ma:description="1. Set a timer&#10;2. Provide a token" ma:format="Dropdown" ma:internalName="TokenBoard">
      <xsd:simpleType>
        <xsd:restriction base="dms:Text">
          <xsd:maxLength value="255"/>
        </xsd:restriction>
      </xsd:simpleType>
    </xsd:element>
    <xsd:element name="Description" ma:index="26" nillable="true" ma:displayName="Description" ma:description="A token board is used..." ma:format="Dropdown" ma:internalName="Description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ridayApril3Task xmlns="3a719068-7b9f-41c3-87f3-387daad5b4a5">true</FridayApril3Task>
    <VideoForFridayApril3 xmlns="3a719068-7b9f-41c3-87f3-387daad5b4a5" xsi:nil="true"/>
    <ActivityforApril3 xmlns="3a719068-7b9f-41c3-87f3-387daad5b4a5" xsi:nil="true"/>
    <Description xmlns="3a719068-7b9f-41c3-87f3-387daad5b4a5" xsi:nil="true"/>
    <TokenBoard xmlns="3a719068-7b9f-41c3-87f3-387daad5b4a5" xsi:nil="true"/>
  </documentManagement>
</p:properties>
</file>

<file path=customXml/itemProps1.xml><?xml version="1.0" encoding="utf-8"?>
<ds:datastoreItem xmlns:ds="http://schemas.openxmlformats.org/officeDocument/2006/customXml" ds:itemID="{08F3E664-86F5-427C-9C34-E2555B419E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F91C6-E610-4F41-84B8-5CDCDBA747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f7b399-6b7f-4c43-b953-90e51342f267"/>
    <ds:schemaRef ds:uri="3a719068-7b9f-41c3-87f3-387daad5b4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2F6434-DEA1-A04E-9892-72534524E76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AAC420E-6E35-4B25-914F-92AE068543C1}">
  <ds:schemaRefs>
    <ds:schemaRef ds:uri="http://schemas.microsoft.com/office/2006/metadata/properties"/>
    <ds:schemaRef ds:uri="http://schemas.microsoft.com/office/infopath/2007/PartnerControls"/>
    <ds:schemaRef ds:uri="3a719068-7b9f-41c3-87f3-387daad5b4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30</Words>
  <Characters>1887</Characters>
  <Application>Microsoft Office Word</Application>
  <DocSecurity>0</DocSecurity>
  <Lines>15</Lines>
  <Paragraphs>4</Paragraphs>
  <ScaleCrop>false</ScaleCrop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H. Schultz</dc:creator>
  <cp:keywords/>
  <dc:description/>
  <cp:lastModifiedBy>Harmon, Katherine A.</cp:lastModifiedBy>
  <cp:revision>2</cp:revision>
  <dcterms:created xsi:type="dcterms:W3CDTF">2021-03-12T16:20:00Z</dcterms:created>
  <dcterms:modified xsi:type="dcterms:W3CDTF">2021-03-12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70187060449A4A8D7E6FAA2182BCD6</vt:lpwstr>
  </property>
</Properties>
</file>